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661.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6"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Start w:id="665"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0">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4">
        <w:r>
          <w:drawing>
            <wp:inline>
              <wp:extent cx="5334000" cy="6025334"/>
              <wp:effectExtent b="0" l="0" r="0" t="0"/>
              <wp:docPr descr="1695660503485.png" title="" id="662" name="Picture"/>
              <a:graphic>
                <a:graphicData uri="http://schemas.openxmlformats.org/drawingml/2006/picture">
                  <pic:pic>
                    <pic:nvPicPr>
                      <pic:cNvPr descr="assets/images/1695660503485.jpg" id="663" name="Picture"/>
                      <pic:cNvPicPr>
                        <a:picLocks noChangeArrowheads="1" noChangeAspect="1"/>
                      </pic:cNvPicPr>
                    </pic:nvPicPr>
                    <pic:blipFill>
                      <a:blip r:embed="rId661"/>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661" Target="media/rId661.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664" Target="https://cassiopaea.org/forum/attachments/1695660503485-png.82211/"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60" Target="https://cassiopaea.org/forum/threads/ufo-and-paranormal-phenomena-in-ussr.5380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664" Target="https://cassiopaea.org/forum/attachments/1695660503485-png.82211/"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60" Target="https://cassiopaea.org/forum/threads/ufo-and-paranormal-phenomena-in-ussr.5380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25T20:19:47Z</dcterms:created>
  <dcterms:modified xsi:type="dcterms:W3CDTF">2023-09-25T20: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